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Valencia</w:t>
      </w:r>
    </w:p>
    <w:bookmarkStart w:id="26" w:name="X48527068715c8fb47ef093d09f4c6c7a99d6f68"/>
    <w:p>
      <w:pPr>
        <w:pStyle w:val="Heading1"/>
      </w:pPr>
      <w:r>
        <w:t xml:space="preserve">Cover Letter for Optometrist Position in Spain Valencia</w:t>
      </w:r>
    </w:p>
    <w:p>
      <w:pPr>
        <w:pStyle w:val="FirstParagraph"/>
      </w:pPr>
      <w:r>
        <w:t xml:space="preserve">Dear [Hiring Manager's Name],</w:t>
      </w:r>
    </w:p>
    <w:p>
      <w:pPr>
        <w:pStyle w:val="BodyText"/>
      </w:pPr>
      <w:r>
        <w:t xml:space="preserve">I am writing to express my sincere interest in the Optometrist position at [Clinic/Hospital Name] in Spain Valencia. As a dedicated and passionate optometrist with a strong commitment to patient care, I am eager to contribute my skills and experience to your esteemed institution. My background in ocular health, combined with my cultural adaptability and linguistic proficiency, makes me an ideal candidate for this opportunity in one of Spain’s most vibrant regions.</w:t>
      </w:r>
    </w:p>
    <w:bookmarkStart w:id="20" w:name="why-spain-valencia"/>
    <w:p>
      <w:pPr>
        <w:pStyle w:val="Heading2"/>
      </w:pPr>
      <w:r>
        <w:t xml:space="preserve">Why Spain Valencia?</w:t>
      </w:r>
    </w:p>
    <w:p>
      <w:pPr>
        <w:pStyle w:val="FirstParagraph"/>
      </w:pPr>
      <w:r>
        <w:t xml:space="preserve">Spain Valencia has always held a special place in my professional journey. The city’s unique blend of historical richness, modern healthcare infrastructure, and diverse population aligns perfectly with my career goals as an Optometrist. Valencia’s growing emphasis on accessible and high-quality eye care services has inspired me to seek opportunities where I can make a meaningful impact. My decision to apply for this role is not only driven by professional aspirations but also by a deep admiration for the region’s cultural and social dynamics.</w:t>
      </w:r>
    </w:p>
    <w:p>
      <w:pPr>
        <w:pStyle w:val="BodyText"/>
      </w:pPr>
      <w:r>
        <w:t xml:space="preserve">Working as an Optometrist in Spain Valencia offers the chance to engage with a community that values preventive healthcare and holistic patient care. I am particularly drawn to your clinic’s reputation for innovation in vision correction and personalized treatment plans. I am confident that my expertise in diagnostic eye exams, contact lens fitting, and managing ocular diseases will complement your team’s mission to deliver exceptional care to patients across all age groups.</w:t>
      </w:r>
    </w:p>
    <w:bookmarkEnd w:id="20"/>
    <w:bookmarkStart w:id="21" w:name="professional-background"/>
    <w:p>
      <w:pPr>
        <w:pStyle w:val="Heading2"/>
      </w:pPr>
      <w:r>
        <w:t xml:space="preserve">Professional Background</w:t>
      </w:r>
    </w:p>
    <w:p>
      <w:pPr>
        <w:pStyle w:val="FirstParagraph"/>
      </w:pPr>
      <w:r>
        <w:t xml:space="preserve">With [X years] of experience in optometry, I have developed a robust foundation in both clinical practice and patient-centered care. My career has been guided by the principle that every individual deserves clear vision and optimal ocular health. I hold a Doctorate in Optometry from [University Name], where I specialized in pediatric eye care, glaucoma screening, and advanced optometric technologies. This academic background has equipped me with the knowledge to diagnose and treat a wide range of visual impairments while staying current with the latest advancements in the field.</w:t>
      </w:r>
    </w:p>
    <w:p>
      <w:pPr>
        <w:pStyle w:val="BodyText"/>
      </w:pPr>
      <w:r>
        <w:t xml:space="preserve">Throughout my career, I have worked in diverse settings, including private clinics and community health centers. These experiences have allowed me to refine my ability to communicate effectively with patients from various cultural and linguistic backgrounds. In Spain Valencia, where multilingualism is a valuable asset, I am fluent in both Spanish and English, which enables me to connect with patients who may have limited proficiency in either language. This skill not only enhances the patient experience but also ensures accurate diagnosis and treatment recommendations.</w:t>
      </w:r>
    </w:p>
    <w:bookmarkEnd w:id="21"/>
    <w:bookmarkStart w:id="22" w:name="skills-and-expertise"/>
    <w:p>
      <w:pPr>
        <w:pStyle w:val="Heading2"/>
      </w:pPr>
      <w:r>
        <w:t xml:space="preserve">Skills and Expertise</w:t>
      </w:r>
    </w:p>
    <w:p>
      <w:pPr>
        <w:pStyle w:val="FirstParagraph"/>
      </w:pPr>
      <w:r>
        <w:t xml:space="preserve">As an Optometrist, I pride myself on my attention to detail, analytical skills, and ability to build trust with patients. My expertise includes comprehensive eye exams, prescribing corrective lenses, managing chronic ocular conditions such as diabetic retinopathy and macular degeneration, and providing pre- and post-operative care for refractive surgeries. I am also trained in the use of cutting-edge diagnostic tools like OCT (Optical Coherence Tomography) and corneal topography, which allow me to deliver precise and effective treatment plans.</w:t>
      </w:r>
    </w:p>
    <w:p>
      <w:pPr>
        <w:pStyle w:val="BodyText"/>
      </w:pPr>
      <w:r>
        <w:t xml:space="preserve">In addition to clinical skills, I have a strong understanding of practice management and patient workflow optimization. I am adept at utilizing electronic health records (EHRs) and maintaining compliance with regional healthcare regulations. My ability to collaborate with other healthcare professionals, such as ophthalmologists and general practitioners, ensures that patients receive coordinated care tailored to their unique needs.</w:t>
      </w:r>
    </w:p>
    <w:bookmarkEnd w:id="22"/>
    <w:bookmarkStart w:id="23" w:name="commitment-to-valencia"/>
    <w:p>
      <w:pPr>
        <w:pStyle w:val="Heading2"/>
      </w:pPr>
      <w:r>
        <w:t xml:space="preserve">Commitment to Valencia</w:t>
      </w:r>
    </w:p>
    <w:p>
      <w:pPr>
        <w:pStyle w:val="FirstParagraph"/>
      </w:pPr>
      <w:r>
        <w:t xml:space="preserve">Spain Valencia’s thriving urban environment and emphasis on wellness make it an ideal location for my professional growth. I am particularly interested in contributing to your clinic’s initiatives that promote eye health education within the community. Whether through public workshops, school screenings, or partnerships with local organizations, I am eager to play an active role in raising awareness about the importance of regular eye examinations.</w:t>
      </w:r>
    </w:p>
    <w:p>
      <w:pPr>
        <w:pStyle w:val="BodyText"/>
      </w:pPr>
      <w:r>
        <w:t xml:space="preserve">Valencia’s vibrant culture and warm hospitality further motivate me to join your team. I am enthusiastic about immersing myself in the city’s traditions while sharing my own experiences as a global optometrist. This exchange of ideas and practices will not only enrich my work but also foster stronger connections with patients who appreciate a compassionate and culturally sensitive approach to healthcare.</w:t>
      </w:r>
    </w:p>
    <w:bookmarkEnd w:id="23"/>
    <w:bookmarkStart w:id="24" w:name="why-choose-me"/>
    <w:p>
      <w:pPr>
        <w:pStyle w:val="Heading2"/>
      </w:pPr>
      <w:r>
        <w:t xml:space="preserve">Why Choose Me?</w:t>
      </w:r>
    </w:p>
    <w:p>
      <w:pPr>
        <w:pStyle w:val="FirstParagraph"/>
      </w:pPr>
      <w:r>
        <w:t xml:space="preserve">What sets me apart as an Optometrist is my unwavering dedication to excellence and patient satisfaction. I believe that every interaction with a patient is an opportunity to make a lasting impression. My ability to combine technical proficiency with empathy ensures that patients feel heard, understood, and confident in their treatment decisions.</w:t>
      </w:r>
    </w:p>
    <w:p>
      <w:pPr>
        <w:pStyle w:val="BodyText"/>
      </w:pPr>
      <w:r>
        <w:t xml:space="preserve">I am also highly adaptable and thrive in fast-paced environments. Whether managing a busy clinic schedule or addressing urgent eye care needs, I remain focused on delivering timely and accurate solutions. My proactive approach to continuing education keeps me informed about emerging trends in optometry, such as the integration of artificial intelligence in diagnostics and the development of sustainable eye care practices.</w:t>
      </w:r>
    </w:p>
    <w:bookmarkEnd w:id="24"/>
    <w:bookmarkStart w:id="25" w:name="conclusion"/>
    <w:p>
      <w:pPr>
        <w:pStyle w:val="Heading2"/>
      </w:pPr>
      <w:r>
        <w:t xml:space="preserve">Conclusion</w:t>
      </w:r>
    </w:p>
    <w:p>
      <w:pPr>
        <w:pStyle w:val="FirstParagraph"/>
      </w:pPr>
      <w:r>
        <w:t xml:space="preserve">In conclusion, I am excited about the possibility of joining [Clinic/Hospital Name] as an Optometrist in Spain Valencia. My combination of clinical expertise, cultural adaptability, and passion for patient care aligns perfectly with your clinic’s values and goals. I am confident that my contributions will help strengthen your team’s reputation as a leader in ocular health services.</w:t>
      </w:r>
    </w:p>
    <w:p>
      <w:pPr>
        <w:pStyle w:val="BodyText"/>
      </w:pPr>
      <w:r>
        <w:t xml:space="preserve">Thank you for considering my application. I would welcome the opportunity to discuss how my background and skills can benefit your practice. Please feel free to contact me at [Your Phone Number] or [Your Email Address] at your earliest convenience. I look forward to the possibility of contributing to the continued success of your clinic in Valenci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Spain Valencia</dc:title>
  <dc:creator/>
  <dc:language>en</dc:language>
  <cp:keywords/>
  <dcterms:created xsi:type="dcterms:W3CDTF">2026-07-23T02:21:14Z</dcterms:created>
  <dcterms:modified xsi:type="dcterms:W3CDTF">2026-07-23T02:21:14Z</dcterms:modified>
</cp:coreProperties>
</file>

<file path=docProps/custom.xml><?xml version="1.0" encoding="utf-8"?>
<Properties xmlns="http://schemas.openxmlformats.org/officeDocument/2006/custom-properties" xmlns:vt="http://schemas.openxmlformats.org/officeDocument/2006/docPropsVTypes"/>
</file>